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2604D" w14:textId="77777777" w:rsidR="00984A79" w:rsidRDefault="00984A79"/>
    <w:p w14:paraId="21DCBD3C" w14:textId="5860EE03" w:rsidR="003E4704" w:rsidRPr="007F5263" w:rsidRDefault="003E4704" w:rsidP="003E4704">
      <w:pPr>
        <w:pStyle w:val="Caption"/>
        <w:keepNext/>
        <w:rPr>
          <w:i w:val="0"/>
          <w:iCs w:val="0"/>
          <w:color w:val="auto"/>
          <w:sz w:val="22"/>
          <w:szCs w:val="22"/>
        </w:rPr>
      </w:pPr>
      <w:r w:rsidRPr="007F5263">
        <w:rPr>
          <w:i w:val="0"/>
          <w:iCs w:val="0"/>
          <w:color w:val="auto"/>
          <w:sz w:val="22"/>
          <w:szCs w:val="22"/>
        </w:rPr>
        <w:t xml:space="preserve">Table </w:t>
      </w:r>
      <w:r w:rsidRPr="007F5263">
        <w:rPr>
          <w:i w:val="0"/>
          <w:iCs w:val="0"/>
          <w:color w:val="auto"/>
          <w:sz w:val="22"/>
          <w:szCs w:val="22"/>
        </w:rPr>
        <w:fldChar w:fldCharType="begin"/>
      </w:r>
      <w:r w:rsidRPr="007F5263">
        <w:rPr>
          <w:i w:val="0"/>
          <w:iCs w:val="0"/>
          <w:color w:val="auto"/>
          <w:sz w:val="22"/>
          <w:szCs w:val="22"/>
        </w:rPr>
        <w:instrText xml:space="preserve"> SEQ Table \* ARABIC </w:instrText>
      </w:r>
      <w:r w:rsidRPr="007F5263">
        <w:rPr>
          <w:i w:val="0"/>
          <w:iCs w:val="0"/>
          <w:color w:val="auto"/>
          <w:sz w:val="22"/>
          <w:szCs w:val="22"/>
        </w:rPr>
        <w:fldChar w:fldCharType="separate"/>
      </w:r>
      <w:r w:rsidRPr="007F5263">
        <w:rPr>
          <w:i w:val="0"/>
          <w:iCs w:val="0"/>
          <w:noProof/>
          <w:color w:val="auto"/>
          <w:sz w:val="22"/>
          <w:szCs w:val="22"/>
        </w:rPr>
        <w:t>1</w:t>
      </w:r>
      <w:r w:rsidRPr="007F5263">
        <w:rPr>
          <w:i w:val="0"/>
          <w:iCs w:val="0"/>
          <w:color w:val="auto"/>
          <w:sz w:val="22"/>
          <w:szCs w:val="22"/>
        </w:rPr>
        <w:fldChar w:fldCharType="end"/>
      </w:r>
      <w:r w:rsidRPr="007F5263">
        <w:rPr>
          <w:i w:val="0"/>
          <w:iCs w:val="0"/>
          <w:color w:val="auto"/>
          <w:sz w:val="22"/>
          <w:szCs w:val="22"/>
        </w:rPr>
        <w:t xml:space="preserve">:Demographic characteristics (N = 328)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165"/>
        <w:gridCol w:w="3177"/>
      </w:tblGrid>
      <w:tr w:rsidR="00984A79" w14:paraId="2D06077D" w14:textId="77777777" w:rsidTr="003E4704">
        <w:trPr>
          <w:tblHeader/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52AF1" w14:textId="1997DB35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  <w:r w:rsidR="003E4704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CFF2B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32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984A79" w14:paraId="78DAB40F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A2259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group (years)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4854D" w14:textId="77777777" w:rsidR="00984A79" w:rsidRDefault="00984A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84A79" w14:paraId="362A21B6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AA286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25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9F147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9 (70%)</w:t>
            </w:r>
          </w:p>
        </w:tc>
      </w:tr>
      <w:tr w:rsidR="00984A79" w14:paraId="10A47F38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C12B2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60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5E665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2%)</w:t>
            </w:r>
          </w:p>
        </w:tc>
      </w:tr>
      <w:tr w:rsidR="00984A79" w14:paraId="51B2E1A3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1489C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–44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B442A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4%)</w:t>
            </w:r>
          </w:p>
        </w:tc>
      </w:tr>
      <w:tr w:rsidR="00984A79" w14:paraId="3BDDB834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71702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-59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A9E0B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9%)</w:t>
            </w:r>
          </w:p>
        </w:tc>
      </w:tr>
      <w:tr w:rsidR="00984A79" w14:paraId="7BE91D4B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0832C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 of Education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5187B" w14:textId="77777777" w:rsidR="00984A79" w:rsidRDefault="00984A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84A79" w14:paraId="615685D7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5B4C4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aduate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49A0C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 (59%)</w:t>
            </w:r>
          </w:p>
        </w:tc>
      </w:tr>
      <w:tr w:rsidR="00984A79" w14:paraId="11C64AEC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96DE2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Education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95CB5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5%)</w:t>
            </w:r>
          </w:p>
        </w:tc>
      </w:tr>
      <w:tr w:rsidR="00984A79" w14:paraId="74946F75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4F7ED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tgraduate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84825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7.6%)</w:t>
            </w:r>
          </w:p>
        </w:tc>
      </w:tr>
      <w:tr w:rsidR="00984A79" w14:paraId="5D278D61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4C84C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501EB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 (32%)</w:t>
            </w:r>
          </w:p>
        </w:tc>
      </w:tr>
      <w:tr w:rsidR="00984A79" w14:paraId="3090E702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7A97D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loyment Status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E05CB" w14:textId="77777777" w:rsidR="00984A79" w:rsidRDefault="00984A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84A79" w14:paraId="19FEEBC7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AFC49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loyed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D5E13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23%)</w:t>
            </w:r>
          </w:p>
        </w:tc>
      </w:tr>
      <w:tr w:rsidR="00984A79" w14:paraId="43CD7AD0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7E1D8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employed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01048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4 (77%)</w:t>
            </w:r>
          </w:p>
        </w:tc>
      </w:tr>
      <w:tr w:rsidR="00984A79" w14:paraId="671D3A08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D638A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come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08723" w14:textId="77777777" w:rsidR="00984A79" w:rsidRDefault="00984A7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84A79" w14:paraId="5F444418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82988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E446F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1%)</w:t>
            </w:r>
          </w:p>
        </w:tc>
      </w:tr>
      <w:tr w:rsidR="00984A79" w14:paraId="100C525C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52A87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D66C4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22%)</w:t>
            </w:r>
          </w:p>
        </w:tc>
      </w:tr>
      <w:tr w:rsidR="00984A79" w14:paraId="41FF856F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04F24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um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8E900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31%)</w:t>
            </w:r>
          </w:p>
        </w:tc>
      </w:tr>
      <w:tr w:rsidR="00984A79" w14:paraId="7CB33FA4" w14:textId="77777777" w:rsidTr="003E4704">
        <w:trPr>
          <w:jc w:val="center"/>
        </w:trPr>
        <w:tc>
          <w:tcPr>
            <w:tcW w:w="309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EC467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 of them</w:t>
            </w:r>
          </w:p>
        </w:tc>
        <w:tc>
          <w:tcPr>
            <w:tcW w:w="190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14511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 (45%)</w:t>
            </w:r>
          </w:p>
        </w:tc>
      </w:tr>
      <w:tr w:rsidR="00984A79" w14:paraId="4BC56240" w14:textId="77777777" w:rsidTr="003E4704">
        <w:trPr>
          <w:jc w:val="center"/>
        </w:trPr>
        <w:tc>
          <w:tcPr>
            <w:tcW w:w="50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D7CB2" w14:textId="77777777" w:rsidR="00984A7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E5703D2" w14:textId="77777777" w:rsidR="00B06C37" w:rsidRDefault="00B06C37"/>
    <w:sectPr w:rsidR="00B06C37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339044216">
    <w:abstractNumId w:val="1"/>
  </w:num>
  <w:num w:numId="2" w16cid:durableId="1799881860">
    <w:abstractNumId w:val="2"/>
  </w:num>
  <w:num w:numId="3" w16cid:durableId="643117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sLQ0szCxtDA3NDBV0lEKTi0uzszPAykwrAUA+EgyIywAAAA="/>
  </w:docVars>
  <w:rsids>
    <w:rsidRoot w:val="00984A79"/>
    <w:rsid w:val="003901B5"/>
    <w:rsid w:val="003E4704"/>
    <w:rsid w:val="007F5263"/>
    <w:rsid w:val="00984A79"/>
    <w:rsid w:val="00B06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71D9D"/>
  <w15:docId w15:val="{2FEBBF46-44E0-465B-81B6-18BFEC96B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  <w:style w:type="paragraph" w:styleId="Caption">
    <w:name w:val="caption"/>
    <w:basedOn w:val="Normal"/>
    <w:next w:val="Normal"/>
    <w:uiPriority w:val="35"/>
    <w:unhideWhenUsed/>
    <w:qFormat/>
    <w:rsid w:val="003E4704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bayer Hossain</cp:lastModifiedBy>
  <cp:revision>13</cp:revision>
  <dcterms:created xsi:type="dcterms:W3CDTF">2017-02-28T11:18:00Z</dcterms:created>
  <dcterms:modified xsi:type="dcterms:W3CDTF">2023-04-16T09:14:00Z</dcterms:modified>
  <cp:category/>
</cp:coreProperties>
</file>